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999F8" w14:textId="77777777" w:rsidR="00C04553" w:rsidRDefault="00C04553" w:rsidP="00C04553"/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7"/>
        <w:gridCol w:w="4721"/>
      </w:tblGrid>
      <w:tr w:rsidR="00C04553" w14:paraId="566409E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pct12" w:color="auto" w:fill="auto"/>
          </w:tcPr>
          <w:p w14:paraId="00D481C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lang w:val="en-US"/>
              </w:rPr>
              <w:br w:type="page"/>
            </w:r>
            <w:r>
              <w:br w:type="page"/>
            </w:r>
          </w:p>
          <w:p w14:paraId="7383A274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US Radiocommunications Sector</w:t>
            </w:r>
          </w:p>
          <w:p w14:paraId="1BFC4351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Fact Sheet</w:t>
            </w:r>
          </w:p>
          <w:p w14:paraId="37AF2D27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</w:tc>
      </w:tr>
      <w:tr w:rsidR="00C04553" w14:paraId="27E84F99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DBFF56" w14:textId="77777777" w:rsidR="00C04553" w:rsidRDefault="00C04553">
            <w:pPr>
              <w:overflowPunct/>
              <w:autoSpaceDE/>
              <w:adjustRightInd/>
              <w:spacing w:before="0"/>
              <w:ind w:left="900" w:right="144" w:hanging="756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Working Party:</w:t>
            </w:r>
            <w:r>
              <w:rPr>
                <w:szCs w:val="24"/>
                <w:lang w:val="en-US" w:eastAsia="zh-CN"/>
              </w:rPr>
              <w:t xml:space="preserve"> WP 5B</w:t>
            </w: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0DF7715" w14:textId="05D7E9A6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ocument No:</w:t>
            </w:r>
            <w:r w:rsidR="00B10D1F">
              <w:rPr>
                <w:szCs w:val="24"/>
                <w:lang w:val="en-US" w:eastAsia="zh-CN"/>
              </w:rPr>
              <w:t xml:space="preserve">  USWP5B</w:t>
            </w:r>
            <w:r w:rsidR="00E86B3B">
              <w:rPr>
                <w:szCs w:val="24"/>
                <w:lang w:val="en-US" w:eastAsia="zh-CN"/>
              </w:rPr>
              <w:t>30</w:t>
            </w:r>
            <w:r w:rsidR="00B10D1F">
              <w:rPr>
                <w:szCs w:val="24"/>
                <w:lang w:val="en-US" w:eastAsia="zh-CN"/>
              </w:rPr>
              <w:t>-</w:t>
            </w:r>
            <w:r w:rsidR="00E86B3B">
              <w:rPr>
                <w:szCs w:val="24"/>
                <w:lang w:val="en-US" w:eastAsia="zh-CN"/>
              </w:rPr>
              <w:t>xx</w:t>
            </w:r>
            <w:r w:rsidR="00B10D1F">
              <w:rPr>
                <w:szCs w:val="24"/>
                <w:lang w:val="en-US" w:eastAsia="zh-CN"/>
              </w:rPr>
              <w:t>-FS</w:t>
            </w:r>
          </w:p>
        </w:tc>
      </w:tr>
      <w:tr w:rsidR="00C04553" w14:paraId="5B92E774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16427ACC" w14:textId="13E35733" w:rsidR="00C04553" w:rsidRDefault="00C04553">
            <w:pPr>
              <w:spacing w:before="0"/>
              <w:ind w:left="144" w:right="144"/>
              <w:rPr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>Ref:</w:t>
            </w:r>
            <w:r>
              <w:rPr>
                <w:szCs w:val="24"/>
                <w:lang w:val="en-CA" w:eastAsia="zh-CN"/>
              </w:rPr>
              <w:t xml:space="preserve"> Annex </w:t>
            </w:r>
            <w:r w:rsidR="00D01530">
              <w:rPr>
                <w:szCs w:val="24"/>
                <w:lang w:val="en-CA" w:eastAsia="zh-CN"/>
              </w:rPr>
              <w:t>1</w:t>
            </w:r>
            <w:r w:rsidR="00E86B3B">
              <w:rPr>
                <w:szCs w:val="24"/>
                <w:lang w:val="en-CA" w:eastAsia="zh-CN"/>
              </w:rPr>
              <w:t>4</w:t>
            </w:r>
            <w:r>
              <w:rPr>
                <w:szCs w:val="24"/>
                <w:lang w:val="en-CA" w:eastAsia="zh-CN"/>
              </w:rPr>
              <w:t xml:space="preserve"> to Document 5B/</w:t>
            </w:r>
            <w:r w:rsidR="00E86B3B">
              <w:rPr>
                <w:szCs w:val="24"/>
                <w:lang w:val="en-CA" w:eastAsia="zh-CN"/>
              </w:rPr>
              <w:t>649</w:t>
            </w:r>
          </w:p>
          <w:p w14:paraId="0F6DB2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 xml:space="preserve">        </w:t>
            </w:r>
          </w:p>
          <w:p w14:paraId="7E5C791F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</w:p>
          <w:p w14:paraId="3C9F90B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CA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07FE9CA" w14:textId="547E0C71" w:rsidR="00C04553" w:rsidRDefault="00C04553">
            <w:pPr>
              <w:tabs>
                <w:tab w:val="left" w:pos="162"/>
              </w:tabs>
              <w:overflowPunct/>
              <w:autoSpaceDE/>
              <w:adjustRightInd/>
              <w:spacing w:before="0"/>
              <w:ind w:left="612" w:right="144" w:hanging="468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ate:</w:t>
            </w:r>
            <w:r>
              <w:rPr>
                <w:szCs w:val="24"/>
                <w:lang w:val="en-US" w:eastAsia="zh-CN"/>
              </w:rPr>
              <w:t xml:space="preserve">   </w:t>
            </w:r>
            <w:r w:rsidR="008512ED">
              <w:rPr>
                <w:szCs w:val="24"/>
                <w:lang w:val="en-US" w:eastAsia="zh-CN"/>
              </w:rPr>
              <w:t>11</w:t>
            </w:r>
            <w:r w:rsidR="008B2E2B">
              <w:rPr>
                <w:szCs w:val="24"/>
                <w:lang w:val="en-US" w:eastAsia="zh-CN"/>
              </w:rPr>
              <w:t xml:space="preserve"> August</w:t>
            </w:r>
            <w:r>
              <w:rPr>
                <w:szCs w:val="24"/>
                <w:lang w:val="en-US" w:eastAsia="zh-CN"/>
              </w:rPr>
              <w:t xml:space="preserve"> 202</w:t>
            </w:r>
            <w:r w:rsidR="00E86B3B">
              <w:rPr>
                <w:szCs w:val="24"/>
                <w:lang w:val="en-US" w:eastAsia="zh-CN"/>
              </w:rPr>
              <w:t>2</w:t>
            </w:r>
          </w:p>
          <w:p w14:paraId="5638C964" w14:textId="77777777" w:rsidR="00C04553" w:rsidRDefault="00C04553">
            <w:pPr>
              <w:overflowPunct/>
              <w:autoSpaceDE/>
              <w:adjustRightInd/>
              <w:spacing w:before="0"/>
              <w:ind w:left="882" w:right="144" w:hanging="738"/>
              <w:rPr>
                <w:szCs w:val="24"/>
                <w:lang w:val="en-US" w:eastAsia="zh-CN"/>
              </w:rPr>
            </w:pPr>
          </w:p>
        </w:tc>
      </w:tr>
      <w:tr w:rsidR="00C04553" w14:paraId="3B51825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2DC63D16" w14:textId="77777777" w:rsidR="00C04553" w:rsidRDefault="00C04553">
            <w:pPr>
              <w:overflowPunct/>
              <w:autoSpaceDE/>
              <w:adjustRightInd/>
              <w:spacing w:before="0"/>
              <w:ind w:left="2160" w:right="144" w:hanging="2016"/>
              <w:rPr>
                <w:b/>
                <w:szCs w:val="24"/>
                <w:lang w:val="en-US" w:eastAsia="zh-CN"/>
              </w:rPr>
            </w:pPr>
          </w:p>
          <w:p w14:paraId="292236B5" w14:textId="4B50C31E" w:rsidR="00C04553" w:rsidRDefault="00C04553" w:rsidP="00D01530">
            <w:pPr>
              <w:keepNext/>
              <w:keepLines/>
              <w:spacing w:before="0"/>
              <w:rPr>
                <w:bCs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 xml:space="preserve">Document Title: </w:t>
            </w:r>
            <w:r w:rsidR="00D01530" w:rsidRPr="007536E0">
              <w:rPr>
                <w:bCs/>
                <w:strike/>
                <w:szCs w:val="24"/>
                <w:lang w:val="en-US" w:eastAsia="zh-CN"/>
              </w:rPr>
              <w:t xml:space="preserve">PRELIMINARY </w:t>
            </w:r>
            <w:r w:rsidR="00D01530" w:rsidRPr="00D01530">
              <w:rPr>
                <w:bCs/>
                <w:szCs w:val="24"/>
                <w:lang w:val="en-US" w:eastAsia="zh-CN"/>
              </w:rPr>
              <w:t>DRAFT REVISION OF RECOMMENDATION ITU-R M.2135-0</w:t>
            </w:r>
            <w:r w:rsidR="00D01530">
              <w:rPr>
                <w:bCs/>
                <w:szCs w:val="24"/>
                <w:lang w:val="en-US" w:eastAsia="zh-CN"/>
              </w:rPr>
              <w:t xml:space="preserve"> </w:t>
            </w:r>
            <w:r w:rsidR="00D01530" w:rsidRPr="00D01530">
              <w:rPr>
                <w:bCs/>
                <w:szCs w:val="24"/>
                <w:lang w:val="en-US" w:eastAsia="zh-CN"/>
              </w:rPr>
              <w:t>Technical characteristics of autonomous maritime radio devices operating in the frequency band 156-162.05 MHz</w:t>
            </w:r>
          </w:p>
          <w:p w14:paraId="20997CB2" w14:textId="77777777" w:rsidR="00C04553" w:rsidRDefault="00C04553">
            <w:pPr>
              <w:keepNext/>
              <w:keepLines/>
              <w:spacing w:before="0"/>
              <w:jc w:val="center"/>
              <w:rPr>
                <w:bCs/>
                <w:szCs w:val="24"/>
                <w:lang w:val="en-US" w:eastAsia="zh-CN"/>
              </w:rPr>
            </w:pPr>
          </w:p>
        </w:tc>
      </w:tr>
      <w:tr w:rsidR="00C04553" w14:paraId="7183496B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1014C78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69DF78C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uthor(s)/Contributors(s):</w:t>
            </w:r>
          </w:p>
          <w:p w14:paraId="3D293453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70C9194F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erry Ulcek</w:t>
            </w:r>
          </w:p>
          <w:p w14:paraId="6DDCDEA3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US Coast Guard, Washington DC</w:t>
            </w:r>
          </w:p>
          <w:p w14:paraId="2CA4F96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50017A2D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ohnny Schultz</w:t>
            </w:r>
          </w:p>
          <w:p w14:paraId="63B8F74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Sev1Tech, Inc.</w:t>
            </w:r>
          </w:p>
          <w:p w14:paraId="02314578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3742AF83" w14:textId="77777777" w:rsidR="00D01530" w:rsidRDefault="00D01530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oss Norsworthy</w:t>
            </w:r>
          </w:p>
          <w:p w14:paraId="145400CC" w14:textId="77777777" w:rsidR="00D01530" w:rsidRDefault="00D01530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EC, Inc.</w:t>
            </w:r>
          </w:p>
          <w:p w14:paraId="49F40E7A" w14:textId="3C0AB793" w:rsidR="00D01530" w:rsidRDefault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2DC3F6E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467A220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780975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0FC011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202) 475-3607</w:t>
            </w:r>
          </w:p>
          <w:p w14:paraId="354841F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E-mail: Jerry.l.Ulcek@uscg.mil</w:t>
            </w:r>
          </w:p>
          <w:p w14:paraId="7260C099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04C992D0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403-4029</w:t>
            </w:r>
          </w:p>
          <w:p w14:paraId="4411F853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 xml:space="preserve">E-mail: johnny.schultz@sev1tech.com </w:t>
            </w:r>
          </w:p>
          <w:p w14:paraId="1DB3295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7D45A1EE" w14:textId="77777777" w:rsidR="00D01530" w:rsidRDefault="00D01530" w:rsidP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515-8025</w:t>
            </w:r>
          </w:p>
          <w:p w14:paraId="7362118E" w14:textId="77777777" w:rsidR="00D01530" w:rsidRDefault="00D01530" w:rsidP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E-mail: Ross_Norsworthy@msn.com</w:t>
            </w:r>
          </w:p>
          <w:p w14:paraId="00705BED" w14:textId="59F16B6D" w:rsidR="00D01530" w:rsidRDefault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</w:tc>
      </w:tr>
      <w:tr w:rsidR="00C04553" w14:paraId="462240AD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4A48229" w14:textId="35F64AF0" w:rsidR="00C04553" w:rsidRDefault="00C04553">
            <w:pPr>
              <w:spacing w:after="160" w:line="256" w:lineRule="auto"/>
              <w:rPr>
                <w:lang w:eastAsia="zh-CN"/>
              </w:rPr>
            </w:pPr>
            <w:r>
              <w:rPr>
                <w:b/>
                <w:lang w:val="en-US" w:eastAsia="zh-CN"/>
              </w:rPr>
              <w:t>Purpose/Objective:</w:t>
            </w:r>
            <w:r>
              <w:rPr>
                <w:lang w:val="en-US" w:eastAsia="zh-CN"/>
              </w:rPr>
              <w:t xml:space="preserve">  The purpose of this document is to </w:t>
            </w:r>
            <w:r w:rsidR="00E86B3B">
              <w:rPr>
                <w:lang w:val="en-US" w:eastAsia="zh-CN"/>
              </w:rPr>
              <w:t>finalize the revision of Recommendation ITU-</w:t>
            </w:r>
            <w:r w:rsidR="00AD4F22">
              <w:rPr>
                <w:lang w:val="en-US" w:eastAsia="zh-CN"/>
              </w:rPr>
              <w:t>R M.2135</w:t>
            </w:r>
            <w:r w:rsidR="007536E0">
              <w:rPr>
                <w:lang w:val="en-US" w:eastAsia="zh-CN"/>
              </w:rPr>
              <w:t>-0</w:t>
            </w:r>
            <w:r w:rsidR="00E86B3B">
              <w:rPr>
                <w:lang w:val="en-US" w:eastAsia="zh-CN"/>
              </w:rPr>
              <w:t xml:space="preserve"> and </w:t>
            </w:r>
            <w:r w:rsidR="007536E0">
              <w:rPr>
                <w:lang w:val="en-US" w:eastAsia="zh-CN"/>
              </w:rPr>
              <w:t xml:space="preserve">advance the document to DR in order to </w:t>
            </w:r>
            <w:r w:rsidR="00AD4F22">
              <w:rPr>
                <w:lang w:val="en-US" w:eastAsia="zh-CN"/>
              </w:rPr>
              <w:t xml:space="preserve">prepare </w:t>
            </w:r>
            <w:r w:rsidR="00E86B3B">
              <w:rPr>
                <w:lang w:val="en-US" w:eastAsia="zh-CN"/>
              </w:rPr>
              <w:t>it to</w:t>
            </w:r>
            <w:r w:rsidR="00AD4F22">
              <w:rPr>
                <w:lang w:val="en-US" w:eastAsia="zh-CN"/>
              </w:rPr>
              <w:t xml:space="preserve"> be sent to</w:t>
            </w:r>
            <w:r w:rsidR="00E86B3B">
              <w:rPr>
                <w:lang w:val="en-US" w:eastAsia="zh-CN"/>
              </w:rPr>
              <w:t xml:space="preserve"> SG5.</w:t>
            </w:r>
          </w:p>
        </w:tc>
      </w:tr>
      <w:tr w:rsidR="00C04553" w14:paraId="61B86CC3" w14:textId="77777777" w:rsidTr="00C04553">
        <w:trPr>
          <w:trHeight w:val="1776"/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</w:tcPr>
          <w:p w14:paraId="2B1808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  <w:p w14:paraId="5401BCE5" w14:textId="3287AB23" w:rsidR="00C04553" w:rsidRDefault="00C04553">
            <w:pPr>
              <w:overflowPunct/>
              <w:autoSpaceDE/>
              <w:adjustRightInd/>
              <w:spacing w:before="0"/>
              <w:ind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bstract:</w:t>
            </w:r>
            <w:r>
              <w:rPr>
                <w:szCs w:val="24"/>
                <w:lang w:val="en-US" w:eastAsia="zh-CN"/>
              </w:rPr>
              <w:t xml:space="preserve">  This document</w:t>
            </w:r>
            <w:r w:rsidR="00097E33">
              <w:rPr>
                <w:szCs w:val="24"/>
                <w:lang w:val="en-US" w:eastAsia="zh-CN"/>
              </w:rPr>
              <w:t xml:space="preserve"> will provide the editorial work required to complete this revision of M.2135. Specifically, it will provide the summary of revisions, address one new editor’s note</w:t>
            </w:r>
            <w:r w:rsidR="002826FD">
              <w:rPr>
                <w:szCs w:val="24"/>
                <w:lang w:val="en-US" w:eastAsia="zh-CN"/>
              </w:rPr>
              <w:t>,</w:t>
            </w:r>
            <w:r w:rsidR="00097E33">
              <w:rPr>
                <w:szCs w:val="24"/>
                <w:lang w:val="en-US" w:eastAsia="zh-CN"/>
              </w:rPr>
              <w:t xml:space="preserve"> and add the missing description for one of the fields in the last table in the document. </w:t>
            </w:r>
          </w:p>
        </w:tc>
      </w:tr>
    </w:tbl>
    <w:p w14:paraId="7B31714B" w14:textId="77777777" w:rsidR="00C04553" w:rsidRDefault="00C04553" w:rsidP="00C04553"/>
    <w:p w14:paraId="32D43F23" w14:textId="77777777" w:rsidR="00C04553" w:rsidRDefault="00C04553" w:rsidP="00C04553"/>
    <w:p w14:paraId="2CE3B866" w14:textId="77777777" w:rsidR="00256DDE" w:rsidRDefault="00256DDE"/>
    <w:sectPr w:rsidR="00256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I0MDIwMjc1trRQ0lEKTi0uzszPAykwrQUA/Pp//SwAAAA="/>
  </w:docVars>
  <w:rsids>
    <w:rsidRoot w:val="00C04553"/>
    <w:rsid w:val="00097E33"/>
    <w:rsid w:val="001C0C71"/>
    <w:rsid w:val="00256DDE"/>
    <w:rsid w:val="002826FD"/>
    <w:rsid w:val="007536E0"/>
    <w:rsid w:val="008512ED"/>
    <w:rsid w:val="008B2E2B"/>
    <w:rsid w:val="009F6D16"/>
    <w:rsid w:val="00AD4F22"/>
    <w:rsid w:val="00B10D1F"/>
    <w:rsid w:val="00BA56A2"/>
    <w:rsid w:val="00C04553"/>
    <w:rsid w:val="00D01530"/>
    <w:rsid w:val="00D320F1"/>
    <w:rsid w:val="00E86B3B"/>
    <w:rsid w:val="00FE1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BA70B"/>
  <w15:chartTrackingRefBased/>
  <w15:docId w15:val="{879979BA-8681-414A-ADA9-CE1515862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55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 2021-11</dc:creator>
  <cp:keywords/>
  <dc:description/>
  <cp:lastModifiedBy>DG 2135 Chairman</cp:lastModifiedBy>
  <cp:revision>12</cp:revision>
  <dcterms:created xsi:type="dcterms:W3CDTF">2021-08-02T16:12:00Z</dcterms:created>
  <dcterms:modified xsi:type="dcterms:W3CDTF">2022-08-11T14:41:00Z</dcterms:modified>
</cp:coreProperties>
</file>